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75FC8A41" w:rsidR="004236AE" w:rsidRPr="002D19D1" w:rsidRDefault="001A1C0F" w:rsidP="002D19D1">
      <w:pPr>
        <w:autoSpaceDE w:val="0"/>
        <w:autoSpaceDN w:val="0"/>
        <w:spacing w:after="0" w:line="240" w:lineRule="auto"/>
        <w:rPr>
          <w:rFonts w:eastAsia="MS PGothic"/>
          <w:color w:val="595959" w:themeColor="text1" w:themeTint="A6"/>
          <w:sz w:val="22"/>
        </w:rPr>
      </w:pPr>
      <w:r w:rsidRPr="002D19D1">
        <w:rPr>
          <w:rFonts w:eastAsia="MS PGothic"/>
          <w:b/>
          <w:color w:val="595959" w:themeColor="text1" w:themeTint="A6"/>
          <w:sz w:val="48"/>
        </w:rPr>
        <w:t>ビジネス</w:t>
      </w:r>
      <w:r w:rsidRPr="002D19D1">
        <w:rPr>
          <w:rFonts w:eastAsia="MS PGothic"/>
          <w:b/>
          <w:color w:val="595959" w:themeColor="text1" w:themeTint="A6"/>
          <w:sz w:val="48"/>
        </w:rPr>
        <w:t xml:space="preserve"> </w:t>
      </w:r>
      <w:r w:rsidRPr="002D19D1">
        <w:rPr>
          <w:rFonts w:eastAsia="MS PGothic"/>
          <w:b/>
          <w:color w:val="595959" w:themeColor="text1" w:themeTint="A6"/>
          <w:sz w:val="48"/>
        </w:rPr>
        <w:t>プランニング</w:t>
      </w:r>
      <w:r w:rsidRPr="002D19D1">
        <w:rPr>
          <w:rFonts w:eastAsia="MS PGothic"/>
          <w:b/>
          <w:color w:val="595959" w:themeColor="text1" w:themeTint="A6"/>
          <w:sz w:val="48"/>
        </w:rPr>
        <w:t xml:space="preserve"> SWOT</w:t>
      </w:r>
      <w:bookmarkStart w:id="0" w:name="_Hlk536359931"/>
      <w:r w:rsidR="00A201F6">
        <w:rPr>
          <w:rFonts w:eastAsia="MS PGothic"/>
          <w:b/>
          <w:color w:val="595959" w:themeColor="text1" w:themeTint="A6"/>
          <w:sz w:val="48"/>
        </w:rPr>
        <w:t xml:space="preserve">             </w:t>
      </w:r>
      <w:r w:rsidR="008C3E9D">
        <w:rPr>
          <w:rFonts w:eastAsia="MS PGothic"/>
          <w:b/>
          <w:color w:val="595959" w:themeColor="text1" w:themeTint="A6"/>
          <w:sz w:val="48"/>
        </w:rPr>
        <w:t xml:space="preserve"> </w:t>
      </w:r>
      <w:r w:rsidR="008C3E9D">
        <w:rPr>
          <w:rFonts w:eastAsia="MS PGothic"/>
          <w:noProof/>
          <w:color w:val="595959" w:themeColor="text1" w:themeTint="A6"/>
          <w:sz w:val="22"/>
        </w:rPr>
        <w:drawing>
          <wp:inline distT="0" distB="0" distL="0" distR="0" wp14:anchorId="0F12FFA1" wp14:editId="10208138">
            <wp:extent cx="2105022" cy="418679"/>
            <wp:effectExtent l="0" t="0" r="0" b="635"/>
            <wp:docPr id="1966280968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280968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7650" cy="4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E01A4" w14:textId="77777777" w:rsidR="001A1C0F" w:rsidRPr="002D19D1" w:rsidRDefault="001A1C0F" w:rsidP="002D19D1">
      <w:pPr>
        <w:autoSpaceDE w:val="0"/>
        <w:autoSpaceDN w:val="0"/>
        <w:spacing w:after="100" w:line="240" w:lineRule="auto"/>
        <w:rPr>
          <w:rFonts w:eastAsia="MS PGothic"/>
        </w:rPr>
      </w:pPr>
    </w:p>
    <w:tbl>
      <w:tblPr>
        <w:tblW w:w="11066" w:type="dxa"/>
        <w:tblInd w:w="-10" w:type="dxa"/>
        <w:tblLook w:val="04A0" w:firstRow="1" w:lastRow="0" w:firstColumn="1" w:lastColumn="0" w:noHBand="0" w:noVBand="1"/>
      </w:tblPr>
      <w:tblGrid>
        <w:gridCol w:w="11066"/>
      </w:tblGrid>
      <w:tr w:rsidR="001A1C0F" w:rsidRPr="002D19D1" w14:paraId="6D0519EA" w14:textId="77777777" w:rsidTr="001A1C0F">
        <w:trPr>
          <w:trHeight w:val="562"/>
        </w:trPr>
        <w:tc>
          <w:tcPr>
            <w:tcW w:w="110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1687A657" w14:textId="310413A6" w:rsidR="001A1C0F" w:rsidRPr="002D19D1" w:rsidRDefault="001A1C0F" w:rsidP="002D19D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2D19D1">
              <w:rPr>
                <w:rFonts w:eastAsia="MS PGothic"/>
                <w:color w:val="000000"/>
                <w:sz w:val="32"/>
              </w:rPr>
              <w:t>分析目的</w:t>
            </w:r>
          </w:p>
        </w:tc>
      </w:tr>
      <w:tr w:rsidR="001A1C0F" w:rsidRPr="002D19D1" w14:paraId="2019A7B7" w14:textId="77777777" w:rsidTr="001A1C0F">
        <w:trPr>
          <w:trHeight w:val="1872"/>
        </w:trPr>
        <w:tc>
          <w:tcPr>
            <w:tcW w:w="110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7C01CB1" w14:textId="77777777" w:rsidR="001A1C0F" w:rsidRPr="002D19D1" w:rsidRDefault="001A1C0F" w:rsidP="002D19D1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</w:tr>
    </w:tbl>
    <w:p w14:paraId="7D12B45B" w14:textId="77777777" w:rsidR="001A1C0F" w:rsidRPr="002D19D1" w:rsidRDefault="001A1C0F" w:rsidP="002D19D1">
      <w:pPr>
        <w:autoSpaceDE w:val="0"/>
        <w:autoSpaceDN w:val="0"/>
        <w:spacing w:after="0" w:line="240" w:lineRule="auto"/>
        <w:rPr>
          <w:rFonts w:eastAsia="MS PGothic"/>
        </w:rPr>
      </w:pPr>
    </w:p>
    <w:tbl>
      <w:tblPr>
        <w:tblW w:w="11066" w:type="dxa"/>
        <w:tblInd w:w="-5" w:type="dxa"/>
        <w:tblLook w:val="04A0" w:firstRow="1" w:lastRow="0" w:firstColumn="1" w:lastColumn="0" w:noHBand="0" w:noVBand="1"/>
      </w:tblPr>
      <w:tblGrid>
        <w:gridCol w:w="5532"/>
        <w:gridCol w:w="5534"/>
      </w:tblGrid>
      <w:tr w:rsidR="00C644E8" w:rsidRPr="002D19D1" w14:paraId="49394821" w14:textId="77777777" w:rsidTr="001A1C0F">
        <w:trPr>
          <w:trHeight w:val="491"/>
        </w:trPr>
        <w:tc>
          <w:tcPr>
            <w:tcW w:w="11066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654AB38" w14:textId="77777777" w:rsidR="00C644E8" w:rsidRPr="002D19D1" w:rsidRDefault="00C644E8" w:rsidP="002D19D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2D19D1">
              <w:rPr>
                <w:rFonts w:eastAsia="MS PGothic"/>
                <w:color w:val="000000"/>
                <w:sz w:val="36"/>
              </w:rPr>
              <w:t>内部要因</w:t>
            </w:r>
          </w:p>
        </w:tc>
      </w:tr>
      <w:tr w:rsidR="00C644E8" w:rsidRPr="002D19D1" w14:paraId="7811BC8A" w14:textId="77777777" w:rsidTr="001A1C0F">
        <w:trPr>
          <w:trHeight w:val="562"/>
        </w:trPr>
        <w:tc>
          <w:tcPr>
            <w:tcW w:w="5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2D19D1" w:rsidRDefault="00C644E8" w:rsidP="002D19D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2D19D1">
              <w:rPr>
                <w:rFonts w:eastAsia="MS PGothic"/>
                <w:color w:val="000000"/>
                <w:sz w:val="32"/>
              </w:rPr>
              <w:t>強み</w:t>
            </w:r>
            <w:r w:rsidRPr="002D19D1">
              <w:rPr>
                <w:rFonts w:eastAsia="MS PGothic"/>
                <w:color w:val="000000"/>
                <w:sz w:val="32"/>
              </w:rPr>
              <w:t xml:space="preserve"> +</w:t>
            </w:r>
          </w:p>
        </w:tc>
        <w:tc>
          <w:tcPr>
            <w:tcW w:w="55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2D19D1" w:rsidRDefault="00C644E8" w:rsidP="002D19D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2D19D1">
              <w:rPr>
                <w:rFonts w:eastAsia="MS PGothic"/>
                <w:color w:val="000000"/>
                <w:sz w:val="32"/>
              </w:rPr>
              <w:t>弱み</w:t>
            </w:r>
            <w:r w:rsidRPr="002D19D1">
              <w:rPr>
                <w:rFonts w:eastAsia="MS PGothic"/>
                <w:color w:val="000000"/>
                <w:sz w:val="32"/>
              </w:rPr>
              <w:t xml:space="preserve"> –</w:t>
            </w:r>
          </w:p>
        </w:tc>
      </w:tr>
      <w:tr w:rsidR="00C644E8" w:rsidRPr="002D19D1" w14:paraId="31CD262D" w14:textId="77777777" w:rsidTr="001A1C0F">
        <w:trPr>
          <w:trHeight w:val="2592"/>
        </w:trPr>
        <w:tc>
          <w:tcPr>
            <w:tcW w:w="5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AE461" w14:textId="77777777" w:rsidR="00C644E8" w:rsidRPr="002D19D1" w:rsidRDefault="00C644E8" w:rsidP="002D19D1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  <w:tc>
          <w:tcPr>
            <w:tcW w:w="55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984CF6" w14:textId="77777777" w:rsidR="00C644E8" w:rsidRPr="002D19D1" w:rsidRDefault="00C644E8" w:rsidP="002D19D1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</w:tr>
      <w:tr w:rsidR="00C644E8" w:rsidRPr="002D19D1" w14:paraId="0AB7F9C7" w14:textId="77777777" w:rsidTr="001A1C0F">
        <w:trPr>
          <w:trHeight w:val="140"/>
        </w:trPr>
        <w:tc>
          <w:tcPr>
            <w:tcW w:w="5532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3E57A7" w14:textId="77777777" w:rsidR="00C644E8" w:rsidRPr="002D19D1" w:rsidRDefault="00C644E8" w:rsidP="002D19D1">
            <w:pPr>
              <w:autoSpaceDE w:val="0"/>
              <w:autoSpaceDN w:val="0"/>
              <w:spacing w:after="0" w:line="240" w:lineRule="auto"/>
              <w:ind w:firstLineChars="100" w:firstLine="160"/>
              <w:rPr>
                <w:rFonts w:eastAsia="MS PGothic" w:cs="Calibri"/>
                <w:color w:val="000000"/>
                <w:sz w:val="16"/>
                <w:szCs w:val="16"/>
              </w:rPr>
            </w:pPr>
          </w:p>
        </w:tc>
        <w:tc>
          <w:tcPr>
            <w:tcW w:w="5534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0B56A33" w14:textId="77777777" w:rsidR="00C644E8" w:rsidRPr="002D19D1" w:rsidRDefault="00C644E8" w:rsidP="002D19D1">
            <w:pPr>
              <w:autoSpaceDE w:val="0"/>
              <w:autoSpaceDN w:val="0"/>
              <w:spacing w:after="0" w:line="240" w:lineRule="auto"/>
              <w:ind w:firstLineChars="100" w:firstLine="160"/>
              <w:rPr>
                <w:rFonts w:eastAsia="MS PGothic" w:cs="Calibri"/>
                <w:color w:val="000000"/>
                <w:sz w:val="16"/>
                <w:szCs w:val="16"/>
              </w:rPr>
            </w:pPr>
          </w:p>
        </w:tc>
      </w:tr>
      <w:tr w:rsidR="00C644E8" w:rsidRPr="002D19D1" w14:paraId="4C7FD64D" w14:textId="77777777" w:rsidTr="001A1C0F">
        <w:trPr>
          <w:trHeight w:val="491"/>
        </w:trPr>
        <w:tc>
          <w:tcPr>
            <w:tcW w:w="11066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2D19D1" w:rsidRDefault="00C644E8" w:rsidP="002D19D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2D19D1">
              <w:rPr>
                <w:rFonts w:eastAsia="MS PGothic"/>
                <w:color w:val="000000"/>
                <w:sz w:val="36"/>
              </w:rPr>
              <w:t>外部要因</w:t>
            </w:r>
          </w:p>
        </w:tc>
      </w:tr>
      <w:tr w:rsidR="00C644E8" w:rsidRPr="002D19D1" w14:paraId="24B65443" w14:textId="77777777" w:rsidTr="001A1C0F">
        <w:trPr>
          <w:trHeight w:val="562"/>
        </w:trPr>
        <w:tc>
          <w:tcPr>
            <w:tcW w:w="5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2D19D1" w:rsidRDefault="00C644E8" w:rsidP="002D19D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2D19D1">
              <w:rPr>
                <w:rFonts w:eastAsia="MS PGothic"/>
                <w:color w:val="000000"/>
                <w:sz w:val="32"/>
              </w:rPr>
              <w:t>機会</w:t>
            </w:r>
            <w:r w:rsidRPr="002D19D1">
              <w:rPr>
                <w:rFonts w:eastAsia="MS PGothic"/>
                <w:color w:val="000000"/>
                <w:sz w:val="32"/>
              </w:rPr>
              <w:t xml:space="preserve"> +</w:t>
            </w:r>
          </w:p>
        </w:tc>
        <w:tc>
          <w:tcPr>
            <w:tcW w:w="55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2D19D1" w:rsidRDefault="00C644E8" w:rsidP="002D19D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2D19D1">
              <w:rPr>
                <w:rFonts w:eastAsia="MS PGothic"/>
                <w:color w:val="000000"/>
                <w:sz w:val="32"/>
              </w:rPr>
              <w:t>脅威</w:t>
            </w:r>
            <w:r w:rsidRPr="002D19D1">
              <w:rPr>
                <w:rFonts w:eastAsia="MS PGothic"/>
                <w:color w:val="000000"/>
                <w:sz w:val="32"/>
              </w:rPr>
              <w:t xml:space="preserve"> –</w:t>
            </w:r>
          </w:p>
        </w:tc>
      </w:tr>
      <w:tr w:rsidR="00C644E8" w:rsidRPr="002D19D1" w14:paraId="0ED15157" w14:textId="77777777" w:rsidTr="001A1C0F">
        <w:trPr>
          <w:trHeight w:val="2592"/>
        </w:trPr>
        <w:tc>
          <w:tcPr>
            <w:tcW w:w="553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CB63D6" w14:textId="77777777" w:rsidR="00C644E8" w:rsidRPr="002D19D1" w:rsidRDefault="00C644E8" w:rsidP="002D19D1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  <w:tc>
          <w:tcPr>
            <w:tcW w:w="55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1C5E2" w14:textId="77777777" w:rsidR="00C644E8" w:rsidRPr="002D19D1" w:rsidRDefault="00C644E8" w:rsidP="002D19D1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</w:tr>
      <w:tr w:rsidR="00544A5D" w:rsidRPr="002D19D1" w14:paraId="5E509E30" w14:textId="77777777" w:rsidTr="001A1C0F">
        <w:trPr>
          <w:trHeight w:val="202"/>
        </w:trPr>
        <w:tc>
          <w:tcPr>
            <w:tcW w:w="5532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590DA4FD" w14:textId="77777777" w:rsidR="00544A5D" w:rsidRPr="002D19D1" w:rsidRDefault="00544A5D" w:rsidP="002D19D1">
            <w:pPr>
              <w:autoSpaceDE w:val="0"/>
              <w:autoSpaceDN w:val="0"/>
              <w:spacing w:after="0" w:line="240" w:lineRule="auto"/>
              <w:ind w:firstLineChars="100" w:firstLine="160"/>
              <w:rPr>
                <w:rFonts w:eastAsia="MS PGothic" w:cs="Calibri"/>
                <w:color w:val="000000"/>
                <w:sz w:val="16"/>
                <w:szCs w:val="16"/>
              </w:rPr>
            </w:pPr>
          </w:p>
        </w:tc>
        <w:tc>
          <w:tcPr>
            <w:tcW w:w="5534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7F50ED" w14:textId="77777777" w:rsidR="00544A5D" w:rsidRPr="002D19D1" w:rsidRDefault="00544A5D" w:rsidP="002D19D1">
            <w:pPr>
              <w:autoSpaceDE w:val="0"/>
              <w:autoSpaceDN w:val="0"/>
              <w:spacing w:after="0" w:line="240" w:lineRule="auto"/>
              <w:ind w:firstLineChars="100" w:firstLine="160"/>
              <w:rPr>
                <w:rFonts w:eastAsia="MS PGothic" w:cs="Calibri"/>
                <w:color w:val="000000"/>
                <w:sz w:val="16"/>
                <w:szCs w:val="16"/>
              </w:rPr>
            </w:pPr>
          </w:p>
        </w:tc>
      </w:tr>
      <w:tr w:rsidR="00544A5D" w:rsidRPr="002D19D1" w14:paraId="0F8F2350" w14:textId="77777777" w:rsidTr="001A1C0F">
        <w:trPr>
          <w:trHeight w:val="562"/>
        </w:trPr>
        <w:tc>
          <w:tcPr>
            <w:tcW w:w="1106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6223B978" w14:textId="535DE47A" w:rsidR="00544A5D" w:rsidRPr="002D19D1" w:rsidRDefault="001A1C0F" w:rsidP="002D19D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2D19D1">
              <w:rPr>
                <w:rFonts w:eastAsia="MS PGothic"/>
                <w:color w:val="000000"/>
                <w:sz w:val="32"/>
              </w:rPr>
              <w:t>目的の評価</w:t>
            </w:r>
          </w:p>
        </w:tc>
      </w:tr>
      <w:tr w:rsidR="00544A5D" w:rsidRPr="002D19D1" w14:paraId="78942B16" w14:textId="77777777" w:rsidTr="001A1C0F">
        <w:trPr>
          <w:trHeight w:val="2160"/>
        </w:trPr>
        <w:tc>
          <w:tcPr>
            <w:tcW w:w="1106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FA04BB" w14:textId="3BA7CC6E" w:rsidR="00544A5D" w:rsidRPr="002D19D1" w:rsidRDefault="00544A5D" w:rsidP="002D19D1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2D19D1" w:rsidRDefault="0049564B" w:rsidP="002D19D1">
      <w:pPr>
        <w:autoSpaceDE w:val="0"/>
        <w:autoSpaceDN w:val="0"/>
        <w:spacing w:after="0" w:line="276" w:lineRule="auto"/>
        <w:rPr>
          <w:rFonts w:eastAsia="MS PGothic"/>
          <w:color w:val="595959" w:themeColor="text1" w:themeTint="A6"/>
          <w:sz w:val="32"/>
          <w:szCs w:val="32"/>
        </w:rPr>
        <w:sectPr w:rsidR="0049564B" w:rsidRPr="002D19D1" w:rsidSect="001A1C0F">
          <w:headerReference w:type="default" r:id="rId10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Pr="002D19D1" w:rsidRDefault="00ED138B" w:rsidP="002D19D1">
      <w:pPr>
        <w:autoSpaceDE w:val="0"/>
        <w:autoSpaceDN w:val="0"/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2D19D1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2D19D1" w:rsidRDefault="00A64F9A" w:rsidP="002D19D1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1523501F" w14:textId="77777777" w:rsidR="00A64F9A" w:rsidRPr="002D19D1" w:rsidRDefault="00A64F9A" w:rsidP="002D19D1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2D19D1">
              <w:rPr>
                <w:rFonts w:eastAsia="MS PGothic"/>
                <w:b/>
              </w:rPr>
              <w:t xml:space="preserve">– </w:t>
            </w:r>
            <w:r w:rsidRPr="002D19D1">
              <w:rPr>
                <w:rFonts w:eastAsia="MS PGothic"/>
                <w:b/>
              </w:rPr>
              <w:t>免責条項</w:t>
            </w:r>
            <w:r w:rsidRPr="002D19D1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2D19D1" w:rsidRDefault="00A64F9A" w:rsidP="002D19D1">
            <w:pPr>
              <w:autoSpaceDE w:val="0"/>
              <w:autoSpaceDN w:val="0"/>
              <w:rPr>
                <w:rFonts w:eastAsia="MS PGothic"/>
              </w:rPr>
            </w:pPr>
          </w:p>
          <w:p w14:paraId="5D1F3A0A" w14:textId="77777777" w:rsidR="00A64F9A" w:rsidRPr="002D19D1" w:rsidRDefault="00A64F9A" w:rsidP="002D19D1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2D19D1">
              <w:rPr>
                <w:rFonts w:eastAsia="MS PGothic"/>
              </w:rPr>
              <w:t xml:space="preserve">Smartsheet </w:t>
            </w:r>
            <w:r w:rsidRPr="002D19D1">
              <w:rPr>
                <w:rFonts w:eastAsia="MS PGothic"/>
              </w:rPr>
              <w:t>がこの</w:t>
            </w:r>
            <w:r w:rsidRPr="002D19D1">
              <w:rPr>
                <w:rFonts w:eastAsia="MS PGothic"/>
              </w:rPr>
              <w:t xml:space="preserve"> Web </w:t>
            </w:r>
            <w:r w:rsidRPr="002D19D1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2D19D1">
              <w:rPr>
                <w:rFonts w:eastAsia="MS PGothic"/>
              </w:rPr>
              <w:t xml:space="preserve">Smartsheet </w:t>
            </w:r>
            <w:r w:rsidRPr="002D19D1">
              <w:rPr>
                <w:rFonts w:eastAsia="MS PGothic"/>
              </w:rPr>
              <w:t>は、情報の最新性および正確性の確保に努めますが、本</w:t>
            </w:r>
            <w:r w:rsidRPr="002D19D1">
              <w:rPr>
                <w:rFonts w:eastAsia="MS PGothic"/>
              </w:rPr>
              <w:t xml:space="preserve"> Web </w:t>
            </w:r>
            <w:r w:rsidRPr="002D19D1">
              <w:rPr>
                <w:rFonts w:eastAsia="MS PGothic"/>
              </w:rPr>
              <w:t>サイトまたは本</w:t>
            </w:r>
            <w:r w:rsidRPr="002D19D1">
              <w:rPr>
                <w:rFonts w:eastAsia="MS PGothic"/>
              </w:rPr>
              <w:t xml:space="preserve"> Web </w:t>
            </w:r>
            <w:r w:rsidRPr="002D19D1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2D19D1">
              <w:rPr>
                <w:rFonts w:eastAsia="MS PGothic"/>
              </w:rPr>
              <w:t xml:space="preserve"> Smartsheet </w:t>
            </w:r>
            <w:r w:rsidRPr="002D19D1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2D19D1" w:rsidRDefault="00A64F9A" w:rsidP="002D19D1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sectPr w:rsidR="00A64F9A" w:rsidRPr="002D19D1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D5565" w14:textId="77777777" w:rsidR="00594EB6" w:rsidRDefault="00594EB6" w:rsidP="00480F66">
      <w:pPr>
        <w:spacing w:after="0" w:line="240" w:lineRule="auto"/>
      </w:pPr>
      <w:r>
        <w:separator/>
      </w:r>
    </w:p>
  </w:endnote>
  <w:endnote w:type="continuationSeparator" w:id="0">
    <w:p w14:paraId="57D0E60A" w14:textId="77777777" w:rsidR="00594EB6" w:rsidRDefault="00594EB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083D9" w14:textId="77777777" w:rsidR="00594EB6" w:rsidRDefault="00594EB6" w:rsidP="00480F66">
      <w:pPr>
        <w:spacing w:after="0" w:line="240" w:lineRule="auto"/>
      </w:pPr>
      <w:r>
        <w:separator/>
      </w:r>
    </w:p>
  </w:footnote>
  <w:footnote w:type="continuationSeparator" w:id="0">
    <w:p w14:paraId="409A91F9" w14:textId="77777777" w:rsidR="00594EB6" w:rsidRDefault="00594EB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7A8B"/>
    <w:rsid w:val="000D4F9C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19D1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0B3A"/>
    <w:rsid w:val="0045153B"/>
    <w:rsid w:val="00480F66"/>
    <w:rsid w:val="0048129D"/>
    <w:rsid w:val="00494038"/>
    <w:rsid w:val="0049564B"/>
    <w:rsid w:val="004D077A"/>
    <w:rsid w:val="00501DF2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4EB6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4A95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C3E9D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201F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E270B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01A2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820&amp;utm_language=JP&amp;utm_source=template-word&amp;utm_medium=content&amp;utm_campaign=ic-Business+Planning+SWOT-word-77820-jp&amp;lpa=ic+Business+Planning+SWOT+word+77820+j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8</Words>
  <Characters>33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9</cp:revision>
  <cp:lastPrinted>2019-01-22T01:48:00Z</cp:lastPrinted>
  <dcterms:created xsi:type="dcterms:W3CDTF">2022-10-12T00:31:00Z</dcterms:created>
  <dcterms:modified xsi:type="dcterms:W3CDTF">2023-11-02T18:16:00Z</dcterms:modified>
</cp:coreProperties>
</file>